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4963FD93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</w:t>
      </w:r>
      <w:r w:rsidR="00150EA4" w:rsidRPr="00150EA4">
        <w:rPr>
          <w:rFonts w:hint="eastAsia"/>
        </w:rPr>
        <w:t>passi</w:t>
      </w:r>
      <w:bookmarkStart w:id="0" w:name="_GoBack"/>
      <w:bookmarkEnd w:id="0"/>
      <w:r w:rsidR="00150EA4" w:rsidRPr="00150EA4">
        <w:rPr>
          <w:rFonts w:hint="eastAsia"/>
        </w:rPr>
        <w:t>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451FCE">
        <w:rPr>
          <w:color w:val="FF0000"/>
        </w:rPr>
        <w:t xml:space="preserve">Deep Reinforcement Learning, </w:t>
      </w:r>
      <w:r w:rsidR="002B2F62" w:rsidRPr="00140AC1">
        <w:rPr>
          <w:color w:val="FF0000"/>
        </w:rPr>
        <w:t>Machine Learning, Computer Vision, Robotics</w:t>
      </w:r>
      <w:r w:rsidR="00451FCE">
        <w:rPr>
          <w:rFonts w:asciiTheme="minorEastAsia" w:eastAsiaTheme="minorEastAsia" w:hAnsiTheme="minorEastAsia" w:hint="eastAsia"/>
          <w:color w:val="FF0000"/>
          <w:lang w:eastAsia="zh-CN"/>
        </w:rPr>
        <w:t>,</w:t>
      </w:r>
      <w:r w:rsidR="002B2F62" w:rsidRPr="00140AC1">
        <w:rPr>
          <w:color w:val="FF0000"/>
        </w:rPr>
        <w:t xml:space="preserve">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28BE643D" w:rsidR="002E3414" w:rsidRDefault="00BE79FE" w:rsidP="002E3414">
      <w:pPr>
        <w:pStyle w:val="Heading1"/>
        <w:ind w:left="-5"/>
      </w:pPr>
      <w:r>
        <w:t>Research Interests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A5C306B" w14:textId="5F51793D" w:rsidR="00BE79FE" w:rsidRDefault="00BE79FE" w:rsidP="00BE79FE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BE79FE">
        <w:t>Visual Simultaneous Localization and Mapping (V-SLAM), 3D Reconstruction, Structure from Motion</w:t>
      </w:r>
    </w:p>
    <w:p w14:paraId="2DBA515D" w14:textId="6F05B75F" w:rsidR="00BE79FE" w:rsidRDefault="00BE79FE" w:rsidP="00BE79FE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BE79FE">
        <w:t>Anomaly Detection (Deep One-Class Learning), Tracking and Recognition</w:t>
      </w:r>
    </w:p>
    <w:p w14:paraId="5FD0241E" w14:textId="72DD7E57" w:rsidR="00BE79FE" w:rsidRDefault="00BE79FE" w:rsidP="00BE79FE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BE79FE">
        <w:t>State Estimation for Sequential Data Analysis, Bayesian Learning, Monte Carlo Sampling</w:t>
      </w:r>
    </w:p>
    <w:p w14:paraId="44136581" w14:textId="548C9085" w:rsidR="00BE79FE" w:rsidRDefault="00BE79FE" w:rsidP="00BE79FE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BE79FE">
        <w:t xml:space="preserve">Robotics, Optimal Control and Estimation, Markov Decision Process, </w:t>
      </w:r>
      <w:r>
        <w:t>Deep Reinforcement Learning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4F5A1895" w14:textId="77777777" w:rsidR="00BE79FE" w:rsidRDefault="00BE79FE" w:rsidP="00BE79FE">
      <w:pPr>
        <w:pStyle w:val="Heading1"/>
        <w:ind w:left="-5"/>
      </w:pPr>
      <w:r>
        <w:lastRenderedPageBreak/>
        <w:t>Education</w:t>
      </w:r>
    </w:p>
    <w:p w14:paraId="4E6DEBBD" w14:textId="77777777" w:rsidR="00BE79FE" w:rsidRDefault="00BE79FE" w:rsidP="00BE79FE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3B4E1B65" wp14:editId="3E7DC95C">
                <wp:extent cx="5981065" cy="18288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4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4A3685" id="Group 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HJiort0AgAAUgYAAA4AAAAAAAAA&#10;AAAAAAAALgIAAGRycy9lMm9Eb2MueG1sUEsBAi0AFAAGAAgAAAAhALHg9b3cAAAAAwEAAA8AAAAA&#10;AAAAAAAAAAAAzgQAAGRycy9kb3ducmV2LnhtbFBLBQYAAAAABAAEAPMAAADXBQAAAAA=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69F982CE" w14:textId="77777777" w:rsidR="00BE79FE" w:rsidRPr="00255DBC" w:rsidRDefault="00BE79FE" w:rsidP="00BE79FE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241C0E2D" w14:textId="77777777" w:rsidR="00BE79FE" w:rsidRDefault="00BE79FE" w:rsidP="00BE79FE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6358990E" w14:textId="77777777" w:rsidR="00BE79FE" w:rsidRPr="00255DBC" w:rsidRDefault="00BE79FE" w:rsidP="00BE79FE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>
        <w:t xml:space="preserve">Engineering               </w:t>
      </w:r>
      <w:proofErr w:type="spellStart"/>
      <w:proofErr w:type="gramStart"/>
      <w:r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58F49D94" w14:textId="77777777" w:rsidR="00BE79FE" w:rsidRPr="00255DBC" w:rsidRDefault="00BE79FE" w:rsidP="00BE79FE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</w:t>
      </w:r>
      <w:r w:rsidRPr="00255DBC">
        <w:t>Mechanical En</w:t>
      </w:r>
      <w:r>
        <w:t>gineering                      B.Eng</w:t>
      </w:r>
      <w:r w:rsidRPr="00255DBC">
        <w:t xml:space="preserve">., 2012  </w:t>
      </w:r>
    </w:p>
    <w:p w14:paraId="088E1F79" w14:textId="77777777" w:rsidR="00BE79FE" w:rsidRDefault="00BE79FE">
      <w:pPr>
        <w:pStyle w:val="Heading1"/>
        <w:ind w:left="-5"/>
      </w:pPr>
    </w:p>
    <w:p w14:paraId="6FAA525B" w14:textId="0A8417B5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BE79FE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3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22</cp:revision>
  <cp:lastPrinted>2022-08-18T16:37:00Z</cp:lastPrinted>
  <dcterms:created xsi:type="dcterms:W3CDTF">2022-07-18T21:06:00Z</dcterms:created>
  <dcterms:modified xsi:type="dcterms:W3CDTF">2022-08-18T16:50:00Z</dcterms:modified>
</cp:coreProperties>
</file>